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in</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the Marine Engineering Program at University of Naples Federico I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of Naples Federico II</w:t>
      </w:r>
    </w:p>
    <w:p>
      <w:pPr>
        <w:pStyle w:val="BodyText"/>
      </w:pPr>
      <w:r>
        <w:t xml:space="preserve">Department of Mechanical and Industrial Engineering</w:t>
      </w:r>
    </w:p>
    <w:p>
      <w:pPr>
        <w:pStyle w:val="BodyText"/>
      </w:pPr>
      <w:r>
        <w:t xml:space="preserve">Piazzale Tecchio 80, 80125 Naples, Italy</w:t>
      </w:r>
    </w:p>
    <w:bookmarkStart w:id="21" w:name="Xba0836ea035d1ebaf9f3b9a3c899f98ff37941b"/>
    <w:p>
      <w:pPr>
        <w:pStyle w:val="Heading2"/>
      </w:pPr>
      <w:r>
        <w:t xml:space="preserve">Subject: Scholarship Application for Marine Engineering Program in Italy Naples</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Scholarship Program at the University of Naples Federico II, specifically targeting the Master's program in Marine Engineering. As a dedicated engineering student with an unwavering passion for maritime innovation, I believe that pursuing advanced studies in</w:t>
      </w:r>
      <w:r>
        <w:t xml:space="preserve"> </w:t>
      </w:r>
      <w:r>
        <w:rPr>
          <w:bCs/>
          <w:b/>
        </w:rPr>
        <w:t xml:space="preserve">Italy Naples</w:t>
      </w:r>
      <w:r>
        <w:t xml:space="preserve"> </w:t>
      </w:r>
      <w:r>
        <w:t xml:space="preserve">represents not merely an academic opportunity, but a transformative step toward becoming a globally competitive</w:t>
      </w:r>
      <w:r>
        <w:t xml:space="preserve"> </w:t>
      </w:r>
      <w:r>
        <w:rPr>
          <w:bCs/>
          <w:b/>
        </w:rPr>
        <w:t xml:space="preserve">Marine Engineer</w:t>
      </w:r>
      <w:r>
        <w:t xml:space="preserve">. This Scholarship Application Letter embodies my commitment to excellence and my vision for contributing to the future of sustainable marine technology within one of Europe's most historically significant maritime hubs.</w:t>
      </w:r>
    </w:p>
    <w:p>
      <w:pPr>
        <w:pStyle w:val="BodyText"/>
      </w:pPr>
      <w:r>
        <w:t xml:space="preserve">My academic journey began at [Your University], where I earned a Bachelor's degree in Naval Architecture with honors. Throughout my studies, I immersed myself in hydrodynamics, ship propulsion systems, and renewable marine energy integration—topics that directly align with Naples' strategic position as Italy's primary maritime gateway. During my final-year project on "Wave Energy Converters for Mediterranean Coastal Protection," I conducted field research at the Port of Naples, where I witnessed firsthand how the city's centuries-old relationship with the sea informs modern engineering challenges. The Port of Naples handles over 18 million tons of cargo annually and serves as a critical node in Italy's maritime supply chain; this environment has fundamentally shaped my understanding that effective</w:t>
      </w:r>
      <w:r>
        <w:t xml:space="preserve"> </w:t>
      </w:r>
      <w:r>
        <w:rPr>
          <w:bCs/>
          <w:b/>
        </w:rPr>
        <w:t xml:space="preserve">Marine Engineer</w:t>
      </w:r>
      <w:r>
        <w:t xml:space="preserve"> </w:t>
      </w:r>
      <w:r>
        <w:t xml:space="preserve">solutions must be deeply contextualized within regional operational realities.</w:t>
      </w:r>
    </w:p>
    <w:p>
      <w:pPr>
        <w:pStyle w:val="BodyText"/>
      </w:pPr>
      <w:r>
        <w:t xml:space="preserve">Naples' unique position as the epicenter of Mediterranean maritime activity is precisely why I seek to study in</w:t>
      </w:r>
      <w:r>
        <w:t xml:space="preserve"> </w:t>
      </w:r>
      <w:r>
        <w:rPr>
          <w:bCs/>
          <w:b/>
        </w:rPr>
        <w:t xml:space="preserve">Italy Naples</w:t>
      </w:r>
      <w:r>
        <w:t xml:space="preserve">. The University of Naples Federico II offers unparalleled access to the Mediterranean Sea's complex hydrodynamic systems, alongside partnerships with major institutions like the National Research Council (CNR) and STMicroelectronics' marine division. Most significantly, the university's focus on "Sustainable Maritime Transport" directly addresses my research interest in optimizing fuel efficiency for commercial vessels—a pressing concern given that shipping accounts for 3% of global CO2 emissions. I am particularly eager to work under Professor Maria Rossi's leadership in the Marine Propulsion Laboratory, whose recent publication on LNG-powered ferries resonates with my thesis objectives. This program uniquely bridges theoretical rigor and practical application in a city where ancient mariners' legacy informs cutting-edge innovation.</w:t>
      </w:r>
    </w:p>
    <w:p>
      <w:pPr>
        <w:pStyle w:val="BodyText"/>
      </w:pPr>
      <w:r>
        <w:t xml:space="preserve">Financial considerations present a substantial barrier to my academic advancement. While I have secured partial funding from my home country's government, the full tuition costs of €15,000 and living expenses in Naples remain prohibitive without additional support. This Scholarship Application Letter seeks to secure the necessary resources to alleviate this burden, enabling me to fully dedicate myself to rigorous coursework and hands-on research. The scholarship would cover 75% of my tuition while allowing me to participate in the university's industry internship program with Fincantieri, Europe's second-largest shipbuilder headquartered near Naples. Such experiences are indispensable for a future</w:t>
      </w:r>
      <w:r>
        <w:t xml:space="preserve"> </w:t>
      </w:r>
      <w:r>
        <w:rPr>
          <w:bCs/>
          <w:b/>
        </w:rPr>
        <w:t xml:space="preserve">Marine Engineer</w:t>
      </w:r>
      <w:r>
        <w:t xml:space="preserve"> </w:t>
      </w:r>
      <w:r>
        <w:t xml:space="preserve">who aspires to develop solutions for coastal resilience in vulnerable Mediterranean communities.</w:t>
      </w:r>
    </w:p>
    <w:p>
      <w:pPr>
        <w:pStyle w:val="BodyText"/>
      </w:pPr>
      <w:r>
        <w:t xml:space="preserve">I have long admired Naples' dual identity as both a historic port city and an innovator in maritime technology. From the ancient Greek docks of Parthenope to the modern container terminals at Molo Beverello, Naples embodies how maritime heritage fuels technological evolution—a philosophy that deeply aligns with my professional ethos. My proposed research on "AI-Optimized Hull Design for Mediterranean Weather Patterns" will leverage Naples' unique microclimate data (including sudden Sirocco winds and seasonal currents) to create more efficient vessel designs. This project would directly benefit the Port of Naples' sustainability initiatives, such as their 2030 Green Port Plan targeting a 50% reduction in emissions. I envision collaborating with local stakeholders like the Italian Navy's Technical Department on this work, ensuring my contributions remain rooted in</w:t>
      </w:r>
      <w:r>
        <w:t xml:space="preserve"> </w:t>
      </w:r>
      <w:r>
        <w:rPr>
          <w:bCs/>
          <w:b/>
        </w:rPr>
        <w:t xml:space="preserve">Italy Naples</w:t>
      </w:r>
      <w:r>
        <w:t xml:space="preserve">'s practical needs.</w:t>
      </w:r>
    </w:p>
    <w:p>
      <w:pPr>
        <w:pStyle w:val="BodyText"/>
      </w:pPr>
      <w:r>
        <w:t xml:space="preserve">Beyond technical expertise, I bring cultural adaptability forged through two years of fieldwork in Spain's maritime sector and fluency in Italian (B2 level with ongoing studies). In Naples, I plan to engage with the city's vibrant maritime community by joining the Associazione Nautica Napoli and volunteering with the Marina Militare's coastal preservation projects. These efforts will deepen my understanding of local operational constraints while building networks that will enhance my post-graduation impact. As a future</w:t>
      </w:r>
      <w:r>
        <w:t xml:space="preserve"> </w:t>
      </w:r>
      <w:r>
        <w:rPr>
          <w:bCs/>
          <w:b/>
        </w:rPr>
        <w:t xml:space="preserve">Marine Engineer</w:t>
      </w:r>
      <w:r>
        <w:t xml:space="preserve">, I aim to establish a consultancy specializing in retrofitting aging Mediterranean fleets with energy-efficient technologies—a mission I believe can only be fully realized through immersion in the region's maritime ecosystem.</w:t>
      </w:r>
    </w:p>
    <w:p>
      <w:pPr>
        <w:pStyle w:val="BodyText"/>
      </w:pPr>
      <w:r>
        <w:t xml:space="preserve">My ultimate aspiration is to bridge the gap between academic research and real-world maritime challenges, particularly addressing climate vulnerability along Italy's 8,000-kilometer coastline. Naples provides an irreplaceable laboratory for this work: its ancient harbor walls now serve as test sites for modern wave-dissipating structures, while its university campuses stand at the intersection of centuries-old seafaring tradition and quantum computing advancements. With this scholarship, I will dedicate myself to producing research that directly serves Naples' strategic vision as a "Green Maritime Hub"—contributing to Italy's national goals under the National Energy Strategy 2030.</w:t>
      </w:r>
    </w:p>
    <w:p>
      <w:pPr>
        <w:pStyle w:val="BodyText"/>
      </w:pPr>
      <w:r>
        <w:t xml:space="preserve">I am deeply honored by the opportunity to apply for this scholarship and welcome the chance to discuss how my background, aspirations, and commitment to sustainable marine engineering align with your institution's mission. Thank you for considering my Scholarship Application Letter. I have attached all required documentation including academic transcripts, research proposals, and letters of recommendation from faculty members at [Your University] who can attest to my capabilities as a future</w:t>
      </w:r>
      <w:r>
        <w:t xml:space="preserve"> </w:t>
      </w:r>
      <w:r>
        <w:rPr>
          <w:bCs/>
          <w:b/>
        </w:rPr>
        <w:t xml:space="preserve">Marine Engineer</w:t>
      </w:r>
      <w:r>
        <w:t xml:space="preserve">. I look forward to the possibility of contributing meaningfully to Naples' maritime legacy through this transformative educational experience in</w:t>
      </w:r>
      <w:r>
        <w:t xml:space="preserve"> </w:t>
      </w:r>
      <w:r>
        <w:rPr>
          <w:bCs/>
          <w:b/>
        </w:rPr>
        <w:t xml:space="preserve">Italy Naples</w:t>
      </w:r>
      <w:r>
        <w:t xml:space="preserv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Key Terms Included:</w:t>
      </w:r>
    </w:p>
    <w:p>
      <w:pPr>
        <w:numPr>
          <w:ilvl w:val="0"/>
          <w:numId w:val="1001"/>
        </w:numPr>
        <w:pStyle w:val="Compact"/>
      </w:pPr>
      <w:r>
        <w:rPr>
          <w:bCs/>
          <w:b/>
        </w:rPr>
        <w:t xml:space="preserve">Scholarship Application Letter</w:t>
      </w:r>
    </w:p>
    <w:p>
      <w:pPr>
        <w:numPr>
          <w:ilvl w:val="0"/>
          <w:numId w:val="1001"/>
        </w:numPr>
        <w:pStyle w:val="Compact"/>
      </w:pPr>
      <w:r>
        <w:rPr>
          <w:bCs/>
          <w:b/>
        </w:rPr>
        <w:t xml:space="preserve">Marine Engineer</w:t>
      </w:r>
    </w:p>
    <w:p>
      <w:pPr>
        <w:numPr>
          <w:ilvl w:val="0"/>
          <w:numId w:val="1001"/>
        </w:numPr>
        <w:pStyle w:val="Compact"/>
      </w:pPr>
      <w:r>
        <w:rPr>
          <w:bCs/>
          <w:b/>
        </w:rPr>
        <w:t xml:space="preserve">Italy Nap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in Naples</dc:title>
  <dc:creator/>
  <dc:language>en</dc:language>
  <cp:keywords/>
  <dcterms:created xsi:type="dcterms:W3CDTF">2026-07-21T13:09:33Z</dcterms:created>
  <dcterms:modified xsi:type="dcterms:W3CDTF">2026-07-21T13:09:33Z</dcterms:modified>
</cp:coreProperties>
</file>

<file path=docProps/custom.xml><?xml version="1.0" encoding="utf-8"?>
<Properties xmlns="http://schemas.openxmlformats.org/officeDocument/2006/custom-properties" xmlns:vt="http://schemas.openxmlformats.org/officeDocument/2006/docPropsVTypes"/>
</file>